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69327" w14:textId="33CBB007" w:rsidR="00471F64" w:rsidRDefault="00471F64" w:rsidP="000074F8"/>
    <w:p w14:paraId="282CC7D9" w14:textId="7A98F482" w:rsidR="009E6DA2" w:rsidRPr="00A54593" w:rsidRDefault="009E6DA2" w:rsidP="009E6DA2">
      <w:pPr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تظلم من قرار الإدراج في ق</w:t>
      </w:r>
      <w:r w:rsidR="0003058C">
        <w:rPr>
          <w:rFonts w:hint="cs"/>
          <w:b/>
          <w:bCs/>
          <w:u w:val="single"/>
          <w:rtl/>
          <w:lang w:bidi="ar-AE"/>
        </w:rPr>
        <w:t>ائمة</w:t>
      </w:r>
      <w:r w:rsidRPr="00A54593">
        <w:rPr>
          <w:rFonts w:hint="cs"/>
          <w:b/>
          <w:bCs/>
          <w:u w:val="single"/>
          <w:rtl/>
          <w:lang w:bidi="ar-AE"/>
        </w:rPr>
        <w:t xml:space="preserve"> الإرهاب</w:t>
      </w:r>
      <w:r w:rsidR="0003058C">
        <w:rPr>
          <w:rFonts w:hint="cs"/>
          <w:b/>
          <w:bCs/>
          <w:u w:val="single"/>
          <w:rtl/>
          <w:lang w:bidi="ar-AE"/>
        </w:rPr>
        <w:t xml:space="preserve"> المحلية</w:t>
      </w:r>
    </w:p>
    <w:p w14:paraId="378E2D4C" w14:textId="646C964C" w:rsidR="009E6DA2" w:rsidRDefault="009E6DA2" w:rsidP="009E6DA2">
      <w:pPr>
        <w:jc w:val="center"/>
        <w:rPr>
          <w:rtl/>
          <w:lang w:bidi="ar-AE"/>
        </w:rPr>
      </w:pPr>
    </w:p>
    <w:p w14:paraId="34CECBB5" w14:textId="39842E9C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اسم ( الشخص</w:t>
      </w:r>
      <w:r w:rsidR="00E608EE">
        <w:rPr>
          <w:rFonts w:hint="cs"/>
          <w:b/>
          <w:bCs/>
          <w:rtl/>
          <w:lang w:bidi="ar-AE"/>
        </w:rPr>
        <w:t xml:space="preserve"> / الكيان</w:t>
      </w:r>
      <w:r w:rsidRPr="00A54593">
        <w:rPr>
          <w:rFonts w:hint="cs"/>
          <w:b/>
          <w:bCs/>
          <w:rtl/>
          <w:lang w:bidi="ar-AE"/>
        </w:rPr>
        <w:t xml:space="preserve"> / التنظيم ) محل قرار الادراج: </w:t>
      </w:r>
    </w:p>
    <w:p w14:paraId="30EDD052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56743CA3" w14:textId="21DD153B" w:rsidR="00A54593" w:rsidRP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قرار مجلس الوزراء المتظلم </w:t>
      </w:r>
      <w:r w:rsidR="00E608EE" w:rsidRPr="00A54593">
        <w:rPr>
          <w:rFonts w:hint="cs"/>
          <w:b/>
          <w:bCs/>
          <w:rtl/>
          <w:lang w:bidi="ar-AE"/>
        </w:rPr>
        <w:t>منه:</w:t>
      </w:r>
    </w:p>
    <w:p w14:paraId="59C4300D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83F8838" w14:textId="1EFCD6AA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تاريخ نشر القرار المتظلم منه:</w:t>
      </w:r>
    </w:p>
    <w:p w14:paraId="76859257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6ABC060" w14:textId="7B253033" w:rsid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أسباب </w:t>
      </w:r>
      <w:r w:rsidR="00E608EE" w:rsidRPr="00A54593">
        <w:rPr>
          <w:rFonts w:hint="cs"/>
          <w:b/>
          <w:bCs/>
          <w:rtl/>
          <w:lang w:bidi="ar-AE"/>
        </w:rPr>
        <w:t>ومبررات</w:t>
      </w:r>
      <w:r w:rsidRPr="00A54593">
        <w:rPr>
          <w:rFonts w:hint="cs"/>
          <w:b/>
          <w:bCs/>
          <w:rtl/>
          <w:lang w:bidi="ar-AE"/>
        </w:rPr>
        <w:t xml:space="preserve"> التظلم: </w:t>
      </w:r>
    </w:p>
    <w:p w14:paraId="1EF66397" w14:textId="77777777" w:rsidR="00A54593" w:rsidRPr="00A54593" w:rsidRDefault="00A54593" w:rsidP="00A54593">
      <w:pPr>
        <w:pStyle w:val="ListParagraph"/>
        <w:rPr>
          <w:b/>
          <w:bCs/>
          <w:rtl/>
          <w:lang w:bidi="ar-AE"/>
        </w:rPr>
      </w:pPr>
    </w:p>
    <w:p w14:paraId="26D6F15E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21537B30" w14:textId="7860A7B5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بيان بالمستندات المرفقة </w:t>
      </w:r>
      <w:r w:rsidR="00E608EE" w:rsidRPr="00A54593">
        <w:rPr>
          <w:rFonts w:hint="cs"/>
          <w:b/>
          <w:bCs/>
          <w:rtl/>
          <w:lang w:bidi="ar-AE"/>
        </w:rPr>
        <w:t>بالتظلم:</w:t>
      </w:r>
    </w:p>
    <w:p w14:paraId="51454636" w14:textId="69A37568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E6DA2" w14:paraId="0D092782" w14:textId="77777777" w:rsidTr="009E6DA2">
        <w:trPr>
          <w:trHeight w:val="422"/>
        </w:trPr>
        <w:tc>
          <w:tcPr>
            <w:tcW w:w="2652" w:type="dxa"/>
          </w:tcPr>
          <w:p w14:paraId="279669FE" w14:textId="3BF44A1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سلسل</w:t>
            </w:r>
          </w:p>
        </w:tc>
        <w:tc>
          <w:tcPr>
            <w:tcW w:w="2653" w:type="dxa"/>
          </w:tcPr>
          <w:p w14:paraId="506CF689" w14:textId="1C7F899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تاريخ المستند</w:t>
            </w:r>
          </w:p>
        </w:tc>
        <w:tc>
          <w:tcPr>
            <w:tcW w:w="2653" w:type="dxa"/>
          </w:tcPr>
          <w:p w14:paraId="7F3AC79F" w14:textId="736CD577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وضوع المستند</w:t>
            </w:r>
          </w:p>
        </w:tc>
      </w:tr>
      <w:tr w:rsidR="009E6DA2" w14:paraId="69882F9E" w14:textId="77777777" w:rsidTr="009E6DA2">
        <w:trPr>
          <w:trHeight w:val="1319"/>
        </w:trPr>
        <w:tc>
          <w:tcPr>
            <w:tcW w:w="2652" w:type="dxa"/>
          </w:tcPr>
          <w:p w14:paraId="333D6CBC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56813F36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762EF6E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3EDC1749" w14:textId="63CF5D52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253BF459" w14:textId="325556E2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هل سبق التظلم من قرار مجلس الوزراء المتظلم </w:t>
      </w:r>
      <w:r w:rsidR="00B5502C" w:rsidRPr="00A54593">
        <w:rPr>
          <w:rFonts w:hint="cs"/>
          <w:b/>
          <w:bCs/>
          <w:rtl/>
          <w:lang w:bidi="ar-AE"/>
        </w:rPr>
        <w:t xml:space="preserve">منه:  </w:t>
      </w:r>
      <w:r w:rsidRPr="00A54593">
        <w:rPr>
          <w:rFonts w:hint="cs"/>
          <w:b/>
          <w:bCs/>
          <w:rtl/>
          <w:lang w:bidi="ar-AE"/>
        </w:rPr>
        <w:t>( نعم )         ( لا )</w:t>
      </w:r>
    </w:p>
    <w:p w14:paraId="205EFBA2" w14:textId="190E7905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التظلم وما تم فيه :</w:t>
      </w:r>
    </w:p>
    <w:p w14:paraId="7C63D6C1" w14:textId="1D3292A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A5E701B" w14:textId="56078C78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تم الطعن على قرار مجلس الوزراء أمام المحكمة المختصة</w:t>
      </w:r>
      <w:r w:rsidR="00FC659C">
        <w:rPr>
          <w:rFonts w:hint="cs"/>
          <w:b/>
          <w:bCs/>
          <w:rtl/>
          <w:lang w:bidi="ar-AE"/>
        </w:rPr>
        <w:t xml:space="preserve"> في حال تم رفض الطلب أو لم يرد عليه خلال 0</w:t>
      </w:r>
      <w:r w:rsidR="00D92513">
        <w:rPr>
          <w:b/>
          <w:bCs/>
          <w:lang w:bidi="ar-AE"/>
        </w:rPr>
        <w:t>6</w:t>
      </w:r>
      <w:r w:rsidR="00FC659C">
        <w:rPr>
          <w:rFonts w:hint="cs"/>
          <w:b/>
          <w:bCs/>
          <w:rtl/>
          <w:lang w:bidi="ar-AE"/>
        </w:rPr>
        <w:t xml:space="preserve"> يوما من تاريخ تقديم الطلب</w:t>
      </w:r>
      <w:r w:rsidRPr="00A54593">
        <w:rPr>
          <w:rFonts w:hint="cs"/>
          <w:b/>
          <w:bCs/>
          <w:rtl/>
          <w:lang w:bidi="ar-AE"/>
        </w:rPr>
        <w:t>: ( نعم )         ( لا )</w:t>
      </w:r>
    </w:p>
    <w:p w14:paraId="2940A017" w14:textId="4F22662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إقامة الدعوى و رقمها و ما تم </w:t>
      </w:r>
      <w:r w:rsidR="00B5502C" w:rsidRPr="00A54593">
        <w:rPr>
          <w:rFonts w:hint="cs"/>
          <w:b/>
          <w:bCs/>
          <w:rtl/>
          <w:lang w:bidi="ar-AE"/>
        </w:rPr>
        <w:t>فيها:</w:t>
      </w:r>
    </w:p>
    <w:p w14:paraId="18C5EF7F" w14:textId="7C81A3D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4766A1C" w14:textId="675AA3EA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عنوان التواصل لطلب الإيضاحات والابلاغ بنتيجة التظلم:</w:t>
      </w:r>
    </w:p>
    <w:p w14:paraId="3205044E" w14:textId="489293D2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بريدي:</w:t>
      </w:r>
    </w:p>
    <w:p w14:paraId="36904727" w14:textId="6B0E2E8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الكتروني:</w:t>
      </w:r>
    </w:p>
    <w:p w14:paraId="1A80FF1D" w14:textId="0D01F900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1FBA32F8" w14:textId="45420FE3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2684F5C" w14:textId="46B932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9CE37F5" w14:textId="07459CDB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49F31C9" w14:textId="3A45B6A6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F7CD4D9" w14:textId="12FE5AC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2EE5FBC" w14:textId="4DDB9367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7BB2A3AA" w14:textId="0F3DBB61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E4A2D36" w14:textId="77777777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0EDF2A84" w14:textId="226EC0E1" w:rsidR="00766385" w:rsidRDefault="00766385" w:rsidP="00766385">
      <w:pPr>
        <w:pStyle w:val="ListParagraph"/>
        <w:bidi/>
        <w:ind w:left="1080"/>
        <w:rPr>
          <w:rtl/>
          <w:lang w:bidi="ar-AE"/>
        </w:rPr>
      </w:pPr>
    </w:p>
    <w:p w14:paraId="0DEA30B0" w14:textId="598839C6" w:rsidR="00766385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إقرار</w:t>
      </w:r>
    </w:p>
    <w:p w14:paraId="04B184CF" w14:textId="77777777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385D1E76" w14:textId="779398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  <w:r>
        <w:rPr>
          <w:rFonts w:hint="cs"/>
          <w:rtl/>
          <w:lang w:bidi="ar-AE"/>
        </w:rPr>
        <w:t xml:space="preserve">أقر أنا مقدم هذا التظلم بأنني ذي صفة بتقديم هذا الطلب ومخول </w:t>
      </w:r>
      <w:r w:rsidR="0080414E">
        <w:rPr>
          <w:rFonts w:hint="cs"/>
          <w:rtl/>
          <w:lang w:bidi="ar-AE"/>
        </w:rPr>
        <w:t>بذلك،</w:t>
      </w:r>
      <w:r>
        <w:rPr>
          <w:rFonts w:hint="cs"/>
          <w:rtl/>
          <w:lang w:bidi="ar-AE"/>
        </w:rPr>
        <w:t xml:space="preserve"> وأقر</w:t>
      </w:r>
      <w:r w:rsidR="003C2182">
        <w:rPr>
          <w:rFonts w:hint="cs"/>
          <w:rtl/>
          <w:lang w:bidi="ar-AE"/>
        </w:rPr>
        <w:t xml:space="preserve"> </w:t>
      </w:r>
      <w:r>
        <w:rPr>
          <w:rFonts w:hint="cs"/>
          <w:rtl/>
          <w:lang w:bidi="ar-AE"/>
        </w:rPr>
        <w:t xml:space="preserve">بصحة كافة البيانات والمستندات الواردة </w:t>
      </w:r>
      <w:r w:rsidR="00B5502C">
        <w:rPr>
          <w:rFonts w:hint="cs"/>
          <w:rtl/>
          <w:lang w:bidi="ar-AE"/>
        </w:rPr>
        <w:t>والمرفقة</w:t>
      </w:r>
      <w:r>
        <w:rPr>
          <w:rFonts w:hint="cs"/>
          <w:rtl/>
          <w:lang w:bidi="ar-AE"/>
        </w:rPr>
        <w:t xml:space="preserve"> بهذا الطلب و أنني أتحمل المسئولية اذا ثبت خلاف ذلك.</w:t>
      </w:r>
    </w:p>
    <w:p w14:paraId="260E2785" w14:textId="080ED1BE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3B9110E2" w14:textId="5592C6B2" w:rsidR="00A54593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بيانات مقدم طلب التظلم</w:t>
      </w:r>
    </w:p>
    <w:p w14:paraId="35E719E9" w14:textId="346B7589" w:rsidR="009E6DA2" w:rsidRPr="003C2182" w:rsidRDefault="00A54593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اسم:</w:t>
      </w:r>
    </w:p>
    <w:p w14:paraId="1988DBF1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50825280" w14:textId="543C50F3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صفة:</w:t>
      </w:r>
    </w:p>
    <w:p w14:paraId="79251EA2" w14:textId="04B773FE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سند )</w:t>
      </w:r>
    </w:p>
    <w:p w14:paraId="3984D517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685E02A" w14:textId="326A77DB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جنسية:</w:t>
      </w:r>
    </w:p>
    <w:p w14:paraId="74DA03C0" w14:textId="553360E2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الهوية أو جواز </w:t>
      </w:r>
      <w:r w:rsidR="00B5502C" w:rsidRPr="003C2182">
        <w:rPr>
          <w:rFonts w:hint="cs"/>
          <w:b/>
          <w:bCs/>
          <w:rtl/>
          <w:lang w:bidi="ar-AE"/>
        </w:rPr>
        <w:t>السفر:</w:t>
      </w:r>
    </w:p>
    <w:p w14:paraId="2FD2184A" w14:textId="5C3F3918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هوية أو جواز السفر)</w:t>
      </w:r>
    </w:p>
    <w:p w14:paraId="592F3999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7EFA69A" w14:textId="3E9586D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عنوان:</w:t>
      </w:r>
    </w:p>
    <w:p w14:paraId="0962FCF1" w14:textId="358E4F51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2F859EE2" w14:textId="0506276C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</w:t>
      </w:r>
      <w:r w:rsidR="00B5502C" w:rsidRPr="003C2182">
        <w:rPr>
          <w:rFonts w:hint="cs"/>
          <w:b/>
          <w:bCs/>
          <w:rtl/>
          <w:lang w:bidi="ar-AE"/>
        </w:rPr>
        <w:t>الهاتف:</w:t>
      </w:r>
    </w:p>
    <w:p w14:paraId="5374C7C6" w14:textId="4220DB6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018E14E1" w14:textId="4423CE1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تاريخ تقديم </w:t>
      </w:r>
      <w:r w:rsidR="00B5502C" w:rsidRPr="003C2182">
        <w:rPr>
          <w:rFonts w:hint="cs"/>
          <w:b/>
          <w:bCs/>
          <w:rtl/>
          <w:lang w:bidi="ar-AE"/>
        </w:rPr>
        <w:t>الطلب:</w:t>
      </w:r>
    </w:p>
    <w:p w14:paraId="0479CC38" w14:textId="77777777" w:rsidR="00B5502C" w:rsidRPr="0078475A" w:rsidRDefault="00B5502C" w:rsidP="00B5502C">
      <w:pPr>
        <w:pStyle w:val="ListParagraph"/>
        <w:bidi/>
        <w:ind w:left="1080"/>
        <w:rPr>
          <w:sz w:val="14"/>
          <w:szCs w:val="14"/>
          <w:rtl/>
          <w:lang w:bidi="ar-AE"/>
        </w:rPr>
      </w:pPr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(ملاحظة: التاريخ الذي تم فيه تقديم الطلب. يجب أن يتوافق مع تاريخ إرسال الطلب عبر البريد الإلكتروني </w:t>
      </w:r>
      <w:hyperlink r:id="rId8" w:history="1">
        <w:r w:rsidRPr="0078475A">
          <w:rPr>
            <w:rStyle w:val="Hyperlink"/>
            <w:b/>
            <w:bCs/>
            <w:sz w:val="18"/>
            <w:szCs w:val="18"/>
            <w:lang w:bidi="ar-AE"/>
          </w:rPr>
          <w:t>iec@uaeiec.gov.ae</w:t>
        </w:r>
      </w:hyperlink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 إلى المكتب التنفيذي للجنة السلع والمواد الخاضعة لرقابة الاستيراد والتصدير) </w:t>
      </w:r>
    </w:p>
    <w:p w14:paraId="03A6F15B" w14:textId="77777777" w:rsidR="00A54593" w:rsidRPr="00A54593" w:rsidRDefault="00A54593" w:rsidP="00A54593">
      <w:pPr>
        <w:pStyle w:val="ListParagraph"/>
        <w:bidi/>
        <w:ind w:left="1080"/>
        <w:rPr>
          <w:sz w:val="20"/>
          <w:szCs w:val="20"/>
          <w:rtl/>
          <w:lang w:bidi="ar-AE"/>
        </w:rPr>
      </w:pPr>
    </w:p>
    <w:sectPr w:rsidR="00A54593" w:rsidRPr="00A54593" w:rsidSect="00243CF8">
      <w:headerReference w:type="default" r:id="rId9"/>
      <w:footerReference w:type="default" r:id="rId10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7EB8F" w14:textId="77777777" w:rsidR="00EA0508" w:rsidRDefault="00EA0508" w:rsidP="00183E62">
      <w:pPr>
        <w:spacing w:after="0" w:line="240" w:lineRule="auto"/>
      </w:pPr>
      <w:r>
        <w:separator/>
      </w:r>
    </w:p>
  </w:endnote>
  <w:endnote w:type="continuationSeparator" w:id="0">
    <w:p w14:paraId="655DB5C1" w14:textId="77777777" w:rsidR="00EA0508" w:rsidRDefault="00EA0508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3E1A3675" w:rsidR="0040236F" w:rsidRDefault="004023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5D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4BC89" w14:textId="77777777" w:rsidR="00EA0508" w:rsidRDefault="00EA0508" w:rsidP="00183E62">
      <w:pPr>
        <w:spacing w:after="0" w:line="240" w:lineRule="auto"/>
      </w:pPr>
      <w:r>
        <w:separator/>
      </w:r>
    </w:p>
  </w:footnote>
  <w:footnote w:type="continuationSeparator" w:id="0">
    <w:p w14:paraId="1974EB1B" w14:textId="77777777" w:rsidR="00EA0508" w:rsidRDefault="00EA0508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03673" w14:textId="77777777" w:rsidR="0040236F" w:rsidRDefault="0040236F">
    <w:pPr>
      <w:pStyle w:val="Header"/>
    </w:pPr>
    <w:r>
      <w:rPr>
        <w:noProof/>
        <w:color w:val="000000"/>
      </w:rPr>
      <w:drawing>
        <wp:inline distT="0" distB="0" distL="0" distR="0" wp14:anchorId="650E7CFE" wp14:editId="77DDFC1B">
          <wp:extent cx="5731510" cy="917575"/>
          <wp:effectExtent l="0" t="0" r="2540" b="0"/>
          <wp:docPr id="30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510" cy="917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412024">
    <w:abstractNumId w:val="5"/>
  </w:num>
  <w:num w:numId="2" w16cid:durableId="403068237">
    <w:abstractNumId w:val="9"/>
  </w:num>
  <w:num w:numId="3" w16cid:durableId="2020623871">
    <w:abstractNumId w:val="7"/>
  </w:num>
  <w:num w:numId="4" w16cid:durableId="683216281">
    <w:abstractNumId w:val="11"/>
  </w:num>
  <w:num w:numId="5" w16cid:durableId="742021225">
    <w:abstractNumId w:val="2"/>
  </w:num>
  <w:num w:numId="6" w16cid:durableId="1279601510">
    <w:abstractNumId w:val="13"/>
  </w:num>
  <w:num w:numId="7" w16cid:durableId="1311061679">
    <w:abstractNumId w:val="0"/>
  </w:num>
  <w:num w:numId="8" w16cid:durableId="10452166">
    <w:abstractNumId w:val="3"/>
  </w:num>
  <w:num w:numId="9" w16cid:durableId="589631028">
    <w:abstractNumId w:val="8"/>
  </w:num>
  <w:num w:numId="10" w16cid:durableId="217518986">
    <w:abstractNumId w:val="12"/>
  </w:num>
  <w:num w:numId="11" w16cid:durableId="1701590812">
    <w:abstractNumId w:val="1"/>
  </w:num>
  <w:num w:numId="12" w16cid:durableId="531571793">
    <w:abstractNumId w:val="6"/>
  </w:num>
  <w:num w:numId="13" w16cid:durableId="1341394829">
    <w:abstractNumId w:val="10"/>
  </w:num>
  <w:num w:numId="14" w16cid:durableId="2018338954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058C"/>
    <w:rsid w:val="000372C3"/>
    <w:rsid w:val="00044FEB"/>
    <w:rsid w:val="00050BB4"/>
    <w:rsid w:val="00052CA5"/>
    <w:rsid w:val="00054C2C"/>
    <w:rsid w:val="000640AE"/>
    <w:rsid w:val="00077875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5D1C"/>
    <w:rsid w:val="001563BF"/>
    <w:rsid w:val="00173385"/>
    <w:rsid w:val="001827D6"/>
    <w:rsid w:val="00182EC7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55D5A"/>
    <w:rsid w:val="00260041"/>
    <w:rsid w:val="00263376"/>
    <w:rsid w:val="002811FA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93B69"/>
    <w:rsid w:val="003A419A"/>
    <w:rsid w:val="003A4BF0"/>
    <w:rsid w:val="003B1B09"/>
    <w:rsid w:val="003C2182"/>
    <w:rsid w:val="003C4D4A"/>
    <w:rsid w:val="003F62FF"/>
    <w:rsid w:val="0040236F"/>
    <w:rsid w:val="00414BC3"/>
    <w:rsid w:val="00435148"/>
    <w:rsid w:val="0043727F"/>
    <w:rsid w:val="00447202"/>
    <w:rsid w:val="00452B32"/>
    <w:rsid w:val="00453E66"/>
    <w:rsid w:val="00464532"/>
    <w:rsid w:val="00464EB4"/>
    <w:rsid w:val="00465D21"/>
    <w:rsid w:val="00471334"/>
    <w:rsid w:val="00471F64"/>
    <w:rsid w:val="00473BAC"/>
    <w:rsid w:val="00473DB1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4E94"/>
    <w:rsid w:val="0057124C"/>
    <w:rsid w:val="00586807"/>
    <w:rsid w:val="0059232A"/>
    <w:rsid w:val="005A0122"/>
    <w:rsid w:val="005B1E2B"/>
    <w:rsid w:val="005B6099"/>
    <w:rsid w:val="005C1B8E"/>
    <w:rsid w:val="005E36F4"/>
    <w:rsid w:val="005F7D83"/>
    <w:rsid w:val="00611F25"/>
    <w:rsid w:val="00621589"/>
    <w:rsid w:val="006248EA"/>
    <w:rsid w:val="0063541E"/>
    <w:rsid w:val="006370CA"/>
    <w:rsid w:val="0064070D"/>
    <w:rsid w:val="00647BC2"/>
    <w:rsid w:val="00656156"/>
    <w:rsid w:val="00663D64"/>
    <w:rsid w:val="006666B6"/>
    <w:rsid w:val="006753CE"/>
    <w:rsid w:val="0068541A"/>
    <w:rsid w:val="006A1D9F"/>
    <w:rsid w:val="006B6DDF"/>
    <w:rsid w:val="006C6265"/>
    <w:rsid w:val="006D147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81239"/>
    <w:rsid w:val="00785163"/>
    <w:rsid w:val="00797243"/>
    <w:rsid w:val="007A206A"/>
    <w:rsid w:val="007B4424"/>
    <w:rsid w:val="007B587A"/>
    <w:rsid w:val="007B5AB5"/>
    <w:rsid w:val="007E1212"/>
    <w:rsid w:val="007E3AC7"/>
    <w:rsid w:val="007E6A37"/>
    <w:rsid w:val="007F5367"/>
    <w:rsid w:val="0080414E"/>
    <w:rsid w:val="008146C1"/>
    <w:rsid w:val="00820573"/>
    <w:rsid w:val="0083172A"/>
    <w:rsid w:val="0083649B"/>
    <w:rsid w:val="00843870"/>
    <w:rsid w:val="008525A7"/>
    <w:rsid w:val="0085292C"/>
    <w:rsid w:val="008648BE"/>
    <w:rsid w:val="00870588"/>
    <w:rsid w:val="0088201A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11AC7"/>
    <w:rsid w:val="00913AAA"/>
    <w:rsid w:val="00915741"/>
    <w:rsid w:val="00923CA4"/>
    <w:rsid w:val="00925B2F"/>
    <w:rsid w:val="0094503E"/>
    <w:rsid w:val="00950213"/>
    <w:rsid w:val="0095586E"/>
    <w:rsid w:val="00957080"/>
    <w:rsid w:val="00960F62"/>
    <w:rsid w:val="00977061"/>
    <w:rsid w:val="009811AC"/>
    <w:rsid w:val="00982175"/>
    <w:rsid w:val="00985737"/>
    <w:rsid w:val="009916D1"/>
    <w:rsid w:val="009A6837"/>
    <w:rsid w:val="009C2861"/>
    <w:rsid w:val="009C50A7"/>
    <w:rsid w:val="009C66A5"/>
    <w:rsid w:val="009D4109"/>
    <w:rsid w:val="009E6DA2"/>
    <w:rsid w:val="009E6F76"/>
    <w:rsid w:val="009E74EB"/>
    <w:rsid w:val="00A01DC5"/>
    <w:rsid w:val="00A02E49"/>
    <w:rsid w:val="00A07FDE"/>
    <w:rsid w:val="00A10EB3"/>
    <w:rsid w:val="00A1467F"/>
    <w:rsid w:val="00A26E4F"/>
    <w:rsid w:val="00A41056"/>
    <w:rsid w:val="00A54593"/>
    <w:rsid w:val="00A573BE"/>
    <w:rsid w:val="00A60EF8"/>
    <w:rsid w:val="00A71C21"/>
    <w:rsid w:val="00A75F40"/>
    <w:rsid w:val="00A76F9B"/>
    <w:rsid w:val="00A81B27"/>
    <w:rsid w:val="00A86180"/>
    <w:rsid w:val="00AA100E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02C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C06A1E"/>
    <w:rsid w:val="00C150E7"/>
    <w:rsid w:val="00C16071"/>
    <w:rsid w:val="00C21608"/>
    <w:rsid w:val="00C22847"/>
    <w:rsid w:val="00C31A91"/>
    <w:rsid w:val="00C354DA"/>
    <w:rsid w:val="00C44537"/>
    <w:rsid w:val="00C547CA"/>
    <w:rsid w:val="00C555A1"/>
    <w:rsid w:val="00C617BB"/>
    <w:rsid w:val="00C63BBC"/>
    <w:rsid w:val="00C76097"/>
    <w:rsid w:val="00C85B06"/>
    <w:rsid w:val="00C9163E"/>
    <w:rsid w:val="00C92AA5"/>
    <w:rsid w:val="00C948CD"/>
    <w:rsid w:val="00C95638"/>
    <w:rsid w:val="00CB2EF0"/>
    <w:rsid w:val="00CB6439"/>
    <w:rsid w:val="00CC5B54"/>
    <w:rsid w:val="00CC7469"/>
    <w:rsid w:val="00CF01F7"/>
    <w:rsid w:val="00D1407E"/>
    <w:rsid w:val="00D162B4"/>
    <w:rsid w:val="00D235CD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2513"/>
    <w:rsid w:val="00D932C6"/>
    <w:rsid w:val="00DB39F1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08EE"/>
    <w:rsid w:val="00E63128"/>
    <w:rsid w:val="00E7181B"/>
    <w:rsid w:val="00E7517F"/>
    <w:rsid w:val="00E81E1E"/>
    <w:rsid w:val="00E84853"/>
    <w:rsid w:val="00E931D5"/>
    <w:rsid w:val="00EA01B9"/>
    <w:rsid w:val="00EA0508"/>
    <w:rsid w:val="00EC1EAA"/>
    <w:rsid w:val="00ED3C46"/>
    <w:rsid w:val="00F01B47"/>
    <w:rsid w:val="00F02967"/>
    <w:rsid w:val="00F07ADC"/>
    <w:rsid w:val="00F17DA0"/>
    <w:rsid w:val="00F2436B"/>
    <w:rsid w:val="00F25DBF"/>
    <w:rsid w:val="00F27A16"/>
    <w:rsid w:val="00F27ED5"/>
    <w:rsid w:val="00F33708"/>
    <w:rsid w:val="00F36EFC"/>
    <w:rsid w:val="00F47072"/>
    <w:rsid w:val="00F6031A"/>
    <w:rsid w:val="00F7090F"/>
    <w:rsid w:val="00F8321B"/>
    <w:rsid w:val="00F837CD"/>
    <w:rsid w:val="00F845C4"/>
    <w:rsid w:val="00F925AC"/>
    <w:rsid w:val="00F94EC2"/>
    <w:rsid w:val="00F9621A"/>
    <w:rsid w:val="00FA0901"/>
    <w:rsid w:val="00FB2BD7"/>
    <w:rsid w:val="00FC1954"/>
    <w:rsid w:val="00FC659C"/>
    <w:rsid w:val="00FE7B6B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24A0B"/>
  <w15:docId w15:val="{C5076D4C-80AC-4F83-BA8D-04192433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c@uaeiec.gov.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8DD5F-7D3A-410E-B09A-A3F34A1E0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Executive Office - IEC</cp:lastModifiedBy>
  <cp:revision>8</cp:revision>
  <cp:lastPrinted>2021-11-24T09:12:00Z</cp:lastPrinted>
  <dcterms:created xsi:type="dcterms:W3CDTF">2022-03-01T05:24:00Z</dcterms:created>
  <dcterms:modified xsi:type="dcterms:W3CDTF">2022-04-04T10:16:00Z</dcterms:modified>
</cp:coreProperties>
</file>